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f Intern Position at La Belle Époque Restaurant &amp; Hotel, Abidjan, Ivory Coast</w:t>
      </w:r>
    </w:p>
    <w:bookmarkEnd w:id="20"/>
    <w:p>
      <w:pPr>
        <w:pStyle w:val="BodyText"/>
      </w:pPr>
      <w:r>
        <w:t xml:space="preserve">Ms. Fatoumata Diallo</w:t>
      </w:r>
    </w:p>
    <w:p>
      <w:pPr>
        <w:pStyle w:val="BodyText"/>
      </w:pPr>
      <w:r>
        <w:t xml:space="preserve">Head of Human Resources</w:t>
      </w:r>
    </w:p>
    <w:p>
      <w:pPr>
        <w:pStyle w:val="BodyText"/>
      </w:pPr>
      <w:r>
        <w:t xml:space="preserve">La Belle Époque Restaurant &amp; Hotel</w:t>
      </w:r>
    </w:p>
    <w:p>
      <w:pPr>
        <w:pStyle w:val="BodyText"/>
      </w:pPr>
      <w:r>
        <w:t xml:space="preserve">10 Place de la République, Abidjan, Ivory Coast</w:t>
      </w:r>
    </w:p>
    <w:p>
      <w:pPr>
        <w:pStyle w:val="BodyText"/>
      </w:pPr>
      <w:r>
        <w:t xml:space="preserve">Date: October 26, 2023</w:t>
      </w:r>
    </w:p>
    <w:p>
      <w:pPr>
        <w:pStyle w:val="BodyText"/>
      </w:pPr>
      <w:r>
        <w:t xml:space="preserve">Dear Ms. Diallo,</w:t>
      </w:r>
    </w:p>
    <w:p>
      <w:pPr>
        <w:pStyle w:val="BodyText"/>
      </w:pPr>
      <w:r>
        <w:t xml:space="preserve">I am writing with profound enthusiasm to submit my Internship Application Letter for the Chef Intern position at La Belle Époque Restaurant &amp; Hotel in Abidjan, Ivory Coast. As a dedicated culinary student deeply passionate about West African gastronomy and global hospitality excellence, I have meticulously researched your establishment's reputation for pioneering fusion cuisine that honors Ivorian heritage while embracing international techniques. The opportunity to contribute to your kitchen team in the vibrant capital of the Ivory Coast represents not merely an internship, but a transformative step toward my professional identity as a</w:t>
      </w:r>
      <w:r>
        <w:t xml:space="preserve"> </w:t>
      </w:r>
      <w:r>
        <w:rPr>
          <w:iCs/>
          <w:i/>
        </w:rPr>
        <w:t xml:space="preserve">Chef</w:t>
      </w:r>
      <w:r>
        <w:t xml:space="preserve"> </w:t>
      </w:r>
      <w:r>
        <w:t xml:space="preserve">committed to elevating African culinary traditions on the world stage.</w:t>
      </w:r>
    </w:p>
    <w:p>
      <w:pPr>
        <w:pStyle w:val="BodyText"/>
      </w:pPr>
      <w:r>
        <w:t xml:space="preserve">My academic foundation at the École Supérieure de Cuisine Africaine in Ouagadougou, Burkina Faso, has equipped me with rigorous technical skills alongside a profound understanding of regional ingredients. I have mastered classical French techniques while specializing in Ivorian staples like attiéké, koki, and palm nut soup – dishes that form the soul of our culinary landscape. During my final year curriculum at the École Supérieure, I completed an intensive six-month practicum where I developed a signature dish using locally sourced yam flour and roasted plantain sauce, which earned recognition in the 2023 "Flavors of West Africa" student competition. This experience taught me how to balance authenticity with innovation – a philosophy that resonates deeply with La Belle Époque's menu narrative.</w:t>
      </w:r>
    </w:p>
    <w:p>
      <w:pPr>
        <w:pStyle w:val="BodyText"/>
      </w:pPr>
      <w:r>
        <w:t xml:space="preserve">What compels me most about Abidjan is its unique position as the culinary crossroads of Francophone Africa. The city’s dynamic food scene – where bustling marketplaces like Marché de Yopougon meet Michelin-starred restaurants – creates an unparalleled environment for culinary growth. Having spent three months interning at a community kitchen in Plateau, Abidjan during my undergraduate studies, I witnessed firsthand how Ivorian cuisine bridges cultural divides. The rhythmic calls of</w:t>
      </w:r>
      <w:r>
        <w:t xml:space="preserve"> </w:t>
      </w:r>
      <w:r>
        <w:rPr>
          <w:iCs/>
          <w:i/>
        </w:rPr>
        <w:t xml:space="preserve">bananes plantains</w:t>
      </w:r>
      <w:r>
        <w:t xml:space="preserve"> </w:t>
      </w:r>
      <w:r>
        <w:t xml:space="preserve">vendors in the morning markets and the aroma of grilled fish from the Ebrié Lagoon docks are not just sensory experiences; they are foundational lessons in sustainability and community-driven gastronomy that I wish to deepen through this internship.</w:t>
      </w:r>
    </w:p>
    <w:p>
      <w:pPr>
        <w:pStyle w:val="BodyText"/>
      </w:pPr>
      <w:r>
        <w:t xml:space="preserve">I have carefully studied La Belle Époque’s recent menu evolution, particularly your "Coastal Heritage" initiative featuring seafood from the lagoon and heirloom vegetables from the Comoé region. Your commitment to sourcing directly from Ivorian women’s cooperatives aligns with my belief that ethical procurement is the bedrock of meaningful cuisine. In my previous role as a kitchen assistant at Restaurant L’Étoile du Sud in Ouagadougou, I implemented a similar program that increased local vendor partnerships by 40%, reducing supply chain costs while enhancing dish authenticity. I am eager to bring this same mindset to your team in Abidjan, where I can contribute fresh perspectives on optimizing our sourcing networks for seasonal ingredients.</w:t>
      </w:r>
    </w:p>
    <w:p>
      <w:pPr>
        <w:pStyle w:val="BodyText"/>
      </w:pPr>
      <w:r>
        <w:t xml:space="preserve">My technical proficiency extends beyond traditional techniques. I have earned certifications in food safety (ServSafe International) and sustainable kitchen management, with fluency in three languages – French, English, and Baoulé – facilitating seamless communication across your diverse staff. During a cultural exchange program at the University of Abidjan-Cocody last year, I co-created a pop-up dining event featuring Ivorian street food for 150 international students. This project required meticulous planning under tight deadlines while managing cross-cultural expectations – skills directly transferable to La Belle Époque’s high-volume service environment. I understand that in Abidjan, where hospitality is woven into the social fabric, every detail matters from plating presentation to customer interaction.</w:t>
      </w:r>
    </w:p>
    <w:p>
      <w:pPr>
        <w:pStyle w:val="BodyText"/>
      </w:pPr>
      <w:r>
        <w:t xml:space="preserve">What truly motivates my application for this Chef Intern position in Ivory Coast Abidjan is the profound opportunity to learn within a kitchen that respects our heritage while innovating for the future. I have long admired how La Belle Époque integrates traditional Ivorian cooking methods like underground earth ovens (used in rural communities) with modernist plating – a balance I strive to achieve in my own culinary vision. The prospect of working under Chef Amadou Coulibaly, whose innovative use of fermented corn paste has been featured in African Culinary Review, would be an extraordinary privilege. I am prepared to immerse myself fully in your kitchen culture, from early morning market runs at Marché de la République to post-service debriefs where every detail is analyzed for improvement.</w:t>
      </w:r>
    </w:p>
    <w:p>
      <w:pPr>
        <w:pStyle w:val="BodyText"/>
      </w:pPr>
      <w:r>
        <w:t xml:space="preserve">My professional goals are intrinsically linked to the future of African gastronomy in Abidjan. I aspire to open a community-focused restaurant that preserves Ivorian culinary heritage while creating economic opportunities for local farmers – a vision inspired by the sustainable models I hope to observe during my internship here. The Ivory Coast Abidjan ecosystem offers unique advantages: proximity to agricultural regions, active culinary tourism initiatives like the Fête de la Gastronomie, and a growing network of chefs committed to regional excellence. This environment is precisely where I need to refine my skills before launching my own venture.</w:t>
      </w:r>
    </w:p>
    <w:p>
      <w:pPr>
        <w:pStyle w:val="BodyText"/>
      </w:pPr>
      <w:r>
        <w:t xml:space="preserve">I would welcome the opportunity to discuss how my background in Ivorian culinary traditions, technical kitchen experience, and passion for sustainable hospitality align with La Belle Époque’s mission. I am available for an interview at your earliest convenience and can be reached at +225 07 89 01 54 or amina.kouassi@ecolecuisineafricaine.edu. Thank you for considering my Internship Application Letter – I am eager to contribute to the vibrant culinary tapestry of Abidjan while learning from your esteemed team.</w:t>
      </w:r>
    </w:p>
    <w:p>
      <w:pPr>
        <w:pStyle w:val="BodyText"/>
      </w:pPr>
      <w:r>
        <w:t xml:space="preserve">Sincerely,</w:t>
      </w:r>
    </w:p>
    <w:p>
      <w:pPr>
        <w:pStyle w:val="BodyText"/>
      </w:pPr>
      <w:r>
        <w:t xml:space="preserve">Amina Kouassi</w:t>
      </w:r>
    </w:p>
    <w:p>
      <w:pPr>
        <w:pStyle w:val="BodyText"/>
      </w:pPr>
      <w:r>
        <w:t xml:space="preserve">École Supérieure de Cuisine Africaine, Ouagadougou (Expected Graduation: May 2024)</w:t>
      </w:r>
    </w:p>
    <w:p>
      <w:pPr>
        <w:pStyle w:val="BodyText"/>
      </w:pPr>
      <w:r>
        <w:t xml:space="preserve">Word Count: 837</w:t>
      </w:r>
    </w:p>
    <w:p>
      <w:pPr>
        <w:pStyle w:val="BodyText"/>
      </w:pPr>
      <w:r>
        <w:t xml:space="preserve">This document is formatted for professional submission as a Chef Internship Application Letter in Ivory Coast Abidjan, emphasizing cultural alignment and regional culinary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10T05:38:31Z</dcterms:created>
  <dcterms:modified xsi:type="dcterms:W3CDTF">2025-12-10T05:38:31Z</dcterms:modified>
</cp:coreProperties>
</file>

<file path=docProps/custom.xml><?xml version="1.0" encoding="utf-8"?>
<Properties xmlns="http://schemas.openxmlformats.org/officeDocument/2006/custom-properties" xmlns:vt="http://schemas.openxmlformats.org/officeDocument/2006/docPropsVTypes"/>
</file>